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proofErr w:type="gramStart"/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  <w:proofErr w:type="gramEnd"/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N a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2D3642A5" w14:textId="07CE5EEA" w:rsidR="004A4830" w:rsidRDefault="00D5233F" w:rsidP="00A25763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FF6F49E" w14:textId="77777777" w:rsidR="00A25763" w:rsidRPr="00A25763" w:rsidRDefault="00A25763" w:rsidP="00A25763">
      <w:pPr>
        <w:spacing w:line="360" w:lineRule="auto"/>
        <w:ind w:left="567"/>
        <w:rPr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6889FFC7">
      <w:pPr>
        <w:numPr>
          <w:ilvl w:val="0"/>
          <w:numId w:val="2"/>
        </w:numPr>
        <w:tabs>
          <w:tab w:val="clear" w:pos="1192"/>
          <w:tab w:val="left" w:pos="540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 w:rsidRPr="6889FFC7">
        <w:rPr>
          <w:rFonts w:ascii="Arial" w:hAnsi="Arial" w:cs="Arial"/>
          <w:sz w:val="20"/>
          <w:szCs w:val="20"/>
        </w:rPr>
        <w:t xml:space="preserve">Karya Cipta yang </w:t>
      </w:r>
      <w:proofErr w:type="spellStart"/>
      <w:r w:rsidRPr="6889FFC7">
        <w:rPr>
          <w:rFonts w:ascii="Arial" w:hAnsi="Arial" w:cs="Arial"/>
          <w:sz w:val="20"/>
          <w:szCs w:val="20"/>
        </w:rPr>
        <w:t>saya</w:t>
      </w:r>
      <w:proofErr w:type="spellEnd"/>
      <w:r w:rsidRPr="6889FFC7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6889FFC7"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6889FFC7">
        <w:rPr>
          <w:rFonts w:ascii="Arial" w:hAnsi="Arial" w:cs="Arial"/>
          <w:sz w:val="20"/>
          <w:szCs w:val="20"/>
        </w:rPr>
        <w:t>:</w:t>
      </w:r>
    </w:p>
    <w:p w14:paraId="5514B0F1" w14:textId="39B7BDCD" w:rsidR="00500C40" w:rsidRPr="000B402F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7089D645">
        <w:rPr>
          <w:rFonts w:ascii="Arial" w:hAnsi="Arial" w:cs="Arial"/>
          <w:sz w:val="20"/>
          <w:szCs w:val="20"/>
        </w:rPr>
        <w:t>Berupa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7089D645">
        <w:rPr>
          <w:rFonts w:ascii="Arial" w:hAnsi="Arial" w:cs="Arial"/>
          <w:sz w:val="20"/>
          <w:szCs w:val="20"/>
        </w:rPr>
        <w:t xml:space="preserve">:  </w:t>
      </w:r>
      <w:r>
        <w:tab/>
      </w:r>
      <w:r w:rsidR="000B402F">
        <w:rPr>
          <w:rFonts w:ascii="Arial" w:hAnsi="Arial" w:cs="Arial"/>
          <w:sz w:val="20"/>
          <w:szCs w:val="20"/>
        </w:rPr>
        <w:t xml:space="preserve">Program </w:t>
      </w:r>
      <w:proofErr w:type="spellStart"/>
      <w:r w:rsidR="000B402F">
        <w:rPr>
          <w:rFonts w:ascii="Arial" w:hAnsi="Arial" w:cs="Arial"/>
          <w:sz w:val="20"/>
          <w:szCs w:val="20"/>
        </w:rPr>
        <w:t>Komputer</w:t>
      </w:r>
      <w:proofErr w:type="spellEnd"/>
    </w:p>
    <w:p w14:paraId="225AB58E" w14:textId="7FD38814" w:rsidR="00500C40" w:rsidRPr="000B402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55C34843">
        <w:rPr>
          <w:rFonts w:ascii="Arial" w:hAnsi="Arial" w:cs="Arial"/>
          <w:sz w:val="20"/>
          <w:szCs w:val="20"/>
        </w:rPr>
        <w:t>Berjudul</w:t>
      </w:r>
      <w:proofErr w:type="spellEnd"/>
      <w:r w:rsidRPr="55C34843">
        <w:rPr>
          <w:rFonts w:ascii="Arial" w:hAnsi="Arial" w:cs="Arial"/>
          <w:sz w:val="20"/>
          <w:szCs w:val="20"/>
        </w:rPr>
        <w:t xml:space="preserve">       </w:t>
      </w:r>
      <w:r>
        <w:tab/>
      </w:r>
      <w:r>
        <w:tab/>
      </w:r>
      <w:r>
        <w:tab/>
      </w:r>
      <w:r>
        <w:tab/>
      </w:r>
      <w:r w:rsidR="0046056C" w:rsidRPr="55C34843">
        <w:rPr>
          <w:rFonts w:ascii="Arial" w:hAnsi="Arial" w:cs="Arial"/>
          <w:sz w:val="20"/>
          <w:szCs w:val="20"/>
        </w:rPr>
        <w:t xml:space="preserve">:  </w:t>
      </w:r>
      <w:r>
        <w:tab/>
      </w:r>
      <w:proofErr w:type="spellStart"/>
      <w:r w:rsidR="000B402F">
        <w:rPr>
          <w:rFonts w:ascii="Arial" w:hAnsi="Arial" w:cs="Arial"/>
          <w:sz w:val="20"/>
          <w:szCs w:val="20"/>
        </w:rPr>
        <w:t>Aplikasi</w:t>
      </w:r>
      <w:proofErr w:type="spellEnd"/>
      <w:r w:rsidR="000B402F">
        <w:rPr>
          <w:rFonts w:ascii="Arial" w:hAnsi="Arial" w:cs="Arial"/>
          <w:sz w:val="20"/>
          <w:szCs w:val="20"/>
        </w:rPr>
        <w:t xml:space="preserve"> Sayur Kita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Karya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badan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badan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orma agama, norma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egara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Pasal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</w:t>
      </w:r>
      <w:proofErr w:type="spellStart"/>
      <w:r w:rsidRPr="00D5233F">
        <w:rPr>
          <w:rFonts w:ascii="Arial" w:hAnsi="Arial" w:cs="Arial"/>
          <w:sz w:val="20"/>
          <w:szCs w:val="20"/>
        </w:rPr>
        <w:t>Tah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Karya Cipta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da Angka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 xml:space="preserve">dan </w:t>
      </w:r>
      <w:proofErr w:type="spellStart"/>
      <w:r w:rsidR="00DE60AA">
        <w:rPr>
          <w:rFonts w:ascii="Arial" w:hAnsi="Arial" w:cs="Arial"/>
          <w:sz w:val="20"/>
          <w:szCs w:val="20"/>
        </w:rPr>
        <w:t>tidak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/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atau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ma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bahw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Karya Cipta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ftar Umum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Kementerian Hukum Dan Hak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</w:t>
      </w:r>
      <w:r w:rsidR="00500C40">
        <w:rPr>
          <w:rFonts w:ascii="Arial" w:hAnsi="Arial" w:cs="Arial"/>
          <w:sz w:val="20"/>
          <w:szCs w:val="20"/>
        </w:rPr>
        <w:t>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2B44BE2B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lam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Hak Cipta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dan/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ka</w:t>
      </w:r>
      <w:proofErr w:type="spellEnd"/>
      <w:r>
        <w:rPr>
          <w:rFonts w:ascii="Arial" w:hAnsi="Arial" w:cs="Arial"/>
          <w:sz w:val="20"/>
          <w:szCs w:val="20"/>
        </w:rPr>
        <w:t xml:space="preserve">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r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BA58CF"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urat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</w:t>
      </w:r>
      <w:proofErr w:type="spellStart"/>
      <w:r w:rsidRPr="00D5233F">
        <w:rPr>
          <w:rFonts w:ascii="Arial" w:hAnsi="Arial" w:cs="Arial"/>
          <w:sz w:val="20"/>
          <w:szCs w:val="20"/>
        </w:rPr>
        <w:t>bu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29DAEA04" w14:textId="77777777" w:rsidR="00CD0AF0" w:rsidRDefault="00F223E7" w:rsidP="00CD0AF0">
      <w:pPr>
        <w:tabs>
          <w:tab w:val="center" w:pos="7200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  <w:t>Batam,</w:t>
      </w:r>
      <w:r w:rsidR="006374E9">
        <w:rPr>
          <w:rFonts w:ascii="Arial" w:hAnsi="Arial" w:cs="Arial"/>
          <w:sz w:val="20"/>
          <w:szCs w:val="20"/>
        </w:rPr>
        <w:t xml:space="preserve">20 Juli </w:t>
      </w:r>
      <w:r>
        <w:rPr>
          <w:rFonts w:ascii="Arial" w:hAnsi="Arial" w:cs="Arial"/>
          <w:sz w:val="20"/>
          <w:szCs w:val="20"/>
        </w:rPr>
        <w:t>202</w:t>
      </w:r>
      <w:r w:rsidR="006374E9">
        <w:rPr>
          <w:rFonts w:ascii="Arial" w:hAnsi="Arial" w:cs="Arial"/>
          <w:sz w:val="20"/>
          <w:szCs w:val="20"/>
        </w:rPr>
        <w:t>5</w:t>
      </w:r>
    </w:p>
    <w:p w14:paraId="5CEAE265" w14:textId="510E4993" w:rsidR="00500C40" w:rsidRPr="00CD0AF0" w:rsidRDefault="00CD0AF0" w:rsidP="00CD0AF0">
      <w:pPr>
        <w:tabs>
          <w:tab w:val="center" w:pos="7200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  <w:lang w:val="id-ID"/>
        </w:rPr>
        <w:tab/>
      </w:r>
      <w:proofErr w:type="spellStart"/>
      <w:r w:rsidR="003D47AD">
        <w:rPr>
          <w:rFonts w:ascii="Arial" w:hAnsi="Arial" w:cs="Arial"/>
          <w:sz w:val="20"/>
          <w:szCs w:val="20"/>
        </w:rPr>
        <w:t>M</w:t>
      </w:r>
      <w:r w:rsidR="00F223E7">
        <w:rPr>
          <w:rFonts w:ascii="Arial" w:hAnsi="Arial" w:cs="Arial"/>
          <w:sz w:val="20"/>
          <w:szCs w:val="20"/>
        </w:rPr>
        <w:t>aterai</w:t>
      </w:r>
      <w:proofErr w:type="spellEnd"/>
      <w:r w:rsidR="00F223E7">
        <w:rPr>
          <w:rFonts w:ascii="Arial" w:hAnsi="Arial" w:cs="Arial"/>
          <w:sz w:val="20"/>
          <w:szCs w:val="20"/>
        </w:rPr>
        <w:t xml:space="preserve"> </w:t>
      </w:r>
      <w:proofErr w:type="gramStart"/>
      <w:r w:rsidR="00F223E7">
        <w:rPr>
          <w:rFonts w:ascii="Arial" w:hAnsi="Arial" w:cs="Arial"/>
          <w:sz w:val="20"/>
          <w:szCs w:val="20"/>
        </w:rPr>
        <w:t>10.000,-</w:t>
      </w:r>
      <w:proofErr w:type="gramEnd"/>
    </w:p>
    <w:p w14:paraId="3F1146DA" w14:textId="77777777" w:rsidR="00CD0AF0" w:rsidRDefault="00F223E7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28DAF216" w14:textId="77777777" w:rsidR="00A25763" w:rsidRDefault="00A25763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D1A45CF" w14:textId="77777777" w:rsidR="00A25763" w:rsidRDefault="00A25763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24B539D" w14:textId="77777777" w:rsidR="00A25763" w:rsidRDefault="00A25763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64CDDBA8" w14:textId="77777777" w:rsidR="00A25763" w:rsidRDefault="00A25763" w:rsidP="003D47AD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EA0CF4E" w14:textId="76638D05" w:rsidR="00A25763" w:rsidRDefault="00BA58CF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</w:t>
      </w:r>
      <w:r w:rsidR="00F223E7">
        <w:rPr>
          <w:rFonts w:ascii="Arial" w:hAnsi="Arial" w:cs="Arial"/>
          <w:sz w:val="20"/>
          <w:szCs w:val="20"/>
        </w:rPr>
        <w:t>(Dir/</w:t>
      </w:r>
      <w:proofErr w:type="spellStart"/>
      <w:r w:rsidR="00F223E7">
        <w:rPr>
          <w:rFonts w:ascii="Arial" w:hAnsi="Arial" w:cs="Arial"/>
          <w:sz w:val="20"/>
          <w:szCs w:val="20"/>
        </w:rPr>
        <w:t>Wadir</w:t>
      </w:r>
      <w:proofErr w:type="spellEnd"/>
      <w:r w:rsidR="00F223E7">
        <w:rPr>
          <w:rFonts w:ascii="Arial" w:hAnsi="Arial" w:cs="Arial"/>
          <w:sz w:val="20"/>
          <w:szCs w:val="20"/>
        </w:rPr>
        <w:t>/</w:t>
      </w:r>
      <w:proofErr w:type="spellStart"/>
      <w:r w:rsidR="00F223E7">
        <w:rPr>
          <w:rFonts w:ascii="Arial" w:hAnsi="Arial" w:cs="Arial"/>
          <w:sz w:val="20"/>
          <w:szCs w:val="20"/>
        </w:rPr>
        <w:t>Ketua</w:t>
      </w:r>
      <w:proofErr w:type="spellEnd"/>
      <w:r w:rsidR="00F223E7">
        <w:rPr>
          <w:rFonts w:ascii="Arial" w:hAnsi="Arial" w:cs="Arial"/>
          <w:sz w:val="20"/>
          <w:szCs w:val="20"/>
        </w:rPr>
        <w:t xml:space="preserve"> P3M)</w:t>
      </w:r>
    </w:p>
    <w:p w14:paraId="116D7D83" w14:textId="48BD8FDC" w:rsidR="00CA78D9" w:rsidRPr="004A4830" w:rsidRDefault="00BA58CF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     </w:t>
      </w:r>
      <w:proofErr w:type="spellStart"/>
      <w:r w:rsidR="00F223E7">
        <w:rPr>
          <w:rFonts w:ascii="Arial" w:hAnsi="Arial" w:cs="Arial"/>
          <w:sz w:val="20"/>
          <w:szCs w:val="20"/>
        </w:rPr>
        <w:t>Pemegang</w:t>
      </w:r>
      <w:proofErr w:type="spellEnd"/>
      <w:r w:rsidR="00F223E7">
        <w:rPr>
          <w:rFonts w:ascii="Arial" w:hAnsi="Arial" w:cs="Arial"/>
          <w:sz w:val="20"/>
          <w:szCs w:val="20"/>
        </w:rPr>
        <w:t xml:space="preserve"> Hak Cipta</w:t>
      </w:r>
    </w:p>
    <w:sectPr w:rsidR="00CA78D9" w:rsidRPr="004A4830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A6566" w14:textId="77777777" w:rsidR="005A607F" w:rsidRDefault="005A607F" w:rsidP="00500C40">
      <w:r>
        <w:separator/>
      </w:r>
    </w:p>
  </w:endnote>
  <w:endnote w:type="continuationSeparator" w:id="0">
    <w:p w14:paraId="664BB73D" w14:textId="77777777" w:rsidR="005A607F" w:rsidRDefault="005A607F" w:rsidP="00500C40">
      <w:r>
        <w:continuationSeparator/>
      </w:r>
    </w:p>
  </w:endnote>
  <w:endnote w:type="continuationNotice" w:id="1">
    <w:p w14:paraId="794E2402" w14:textId="77777777" w:rsidR="005A607F" w:rsidRDefault="005A60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D9F81A" w14:textId="77777777" w:rsidR="005A607F" w:rsidRDefault="005A607F" w:rsidP="00500C40">
      <w:r>
        <w:separator/>
      </w:r>
    </w:p>
  </w:footnote>
  <w:footnote w:type="continuationSeparator" w:id="0">
    <w:p w14:paraId="16C89CF0" w14:textId="77777777" w:rsidR="005A607F" w:rsidRDefault="005A607F" w:rsidP="00500C40">
      <w:r>
        <w:continuationSeparator/>
      </w:r>
    </w:p>
  </w:footnote>
  <w:footnote w:type="continuationNotice" w:id="1">
    <w:p w14:paraId="1671186F" w14:textId="77777777" w:rsidR="005A607F" w:rsidRDefault="005A60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 w16cid:durableId="1985888986">
    <w:abstractNumId w:val="7"/>
  </w:num>
  <w:num w:numId="2" w16cid:durableId="13553068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5091518">
    <w:abstractNumId w:val="15"/>
  </w:num>
  <w:num w:numId="4" w16cid:durableId="177081745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4104875">
    <w:abstractNumId w:val="6"/>
  </w:num>
  <w:num w:numId="6" w16cid:durableId="2108648108">
    <w:abstractNumId w:val="3"/>
  </w:num>
  <w:num w:numId="7" w16cid:durableId="22248949">
    <w:abstractNumId w:val="11"/>
  </w:num>
  <w:num w:numId="8" w16cid:durableId="1165242017">
    <w:abstractNumId w:val="8"/>
  </w:num>
  <w:num w:numId="9" w16cid:durableId="1242177418">
    <w:abstractNumId w:val="21"/>
  </w:num>
  <w:num w:numId="10" w16cid:durableId="1111510349">
    <w:abstractNumId w:val="19"/>
  </w:num>
  <w:num w:numId="11" w16cid:durableId="1552620773">
    <w:abstractNumId w:val="25"/>
  </w:num>
  <w:num w:numId="12" w16cid:durableId="550266125">
    <w:abstractNumId w:val="5"/>
  </w:num>
  <w:num w:numId="13" w16cid:durableId="598611188">
    <w:abstractNumId w:val="16"/>
  </w:num>
  <w:num w:numId="14" w16cid:durableId="828323894">
    <w:abstractNumId w:val="2"/>
  </w:num>
  <w:num w:numId="15" w16cid:durableId="197545460">
    <w:abstractNumId w:val="26"/>
  </w:num>
  <w:num w:numId="16" w16cid:durableId="1498571508">
    <w:abstractNumId w:val="9"/>
  </w:num>
  <w:num w:numId="17" w16cid:durableId="1138717387">
    <w:abstractNumId w:val="1"/>
  </w:num>
  <w:num w:numId="18" w16cid:durableId="736247504">
    <w:abstractNumId w:val="12"/>
  </w:num>
  <w:num w:numId="19" w16cid:durableId="1802306417">
    <w:abstractNumId w:val="24"/>
  </w:num>
  <w:num w:numId="20" w16cid:durableId="304554513">
    <w:abstractNumId w:val="28"/>
  </w:num>
  <w:num w:numId="21" w16cid:durableId="981426167">
    <w:abstractNumId w:val="17"/>
  </w:num>
  <w:num w:numId="22" w16cid:durableId="1975599836">
    <w:abstractNumId w:val="14"/>
  </w:num>
  <w:num w:numId="23" w16cid:durableId="191383009">
    <w:abstractNumId w:val="29"/>
  </w:num>
  <w:num w:numId="24" w16cid:durableId="987176078">
    <w:abstractNumId w:val="23"/>
  </w:num>
  <w:num w:numId="25" w16cid:durableId="2035229387">
    <w:abstractNumId w:val="13"/>
  </w:num>
  <w:num w:numId="26" w16cid:durableId="1746563251">
    <w:abstractNumId w:val="4"/>
  </w:num>
  <w:num w:numId="27" w16cid:durableId="1078946117">
    <w:abstractNumId w:val="0"/>
  </w:num>
  <w:num w:numId="28" w16cid:durableId="709841434">
    <w:abstractNumId w:val="27"/>
  </w:num>
  <w:num w:numId="29" w16cid:durableId="1290934023">
    <w:abstractNumId w:val="18"/>
  </w:num>
  <w:num w:numId="30" w16cid:durableId="2115132852">
    <w:abstractNumId w:val="22"/>
  </w:num>
  <w:num w:numId="31" w16cid:durableId="622734888">
    <w:abstractNumId w:val="10"/>
  </w:num>
  <w:num w:numId="32" w16cid:durableId="1398746911">
    <w:abstractNumId w:val="31"/>
  </w:num>
  <w:num w:numId="33" w16cid:durableId="706758313">
    <w:abstractNumId w:val="20"/>
  </w:num>
  <w:num w:numId="34" w16cid:durableId="23582226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84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2321C"/>
    <w:rsid w:val="000656F5"/>
    <w:rsid w:val="00073161"/>
    <w:rsid w:val="00073C8E"/>
    <w:rsid w:val="00080867"/>
    <w:rsid w:val="00080DE2"/>
    <w:rsid w:val="0008706A"/>
    <w:rsid w:val="000A69CF"/>
    <w:rsid w:val="000B402F"/>
    <w:rsid w:val="00101AFF"/>
    <w:rsid w:val="00121741"/>
    <w:rsid w:val="00121AF1"/>
    <w:rsid w:val="001376B6"/>
    <w:rsid w:val="001435F4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73465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D47AD"/>
    <w:rsid w:val="003F3497"/>
    <w:rsid w:val="00410C91"/>
    <w:rsid w:val="00432847"/>
    <w:rsid w:val="00454572"/>
    <w:rsid w:val="0046056C"/>
    <w:rsid w:val="0046162B"/>
    <w:rsid w:val="004A4830"/>
    <w:rsid w:val="004D0413"/>
    <w:rsid w:val="00500C40"/>
    <w:rsid w:val="005540F6"/>
    <w:rsid w:val="0057208A"/>
    <w:rsid w:val="0058055B"/>
    <w:rsid w:val="00591B1F"/>
    <w:rsid w:val="005A607F"/>
    <w:rsid w:val="005A6E68"/>
    <w:rsid w:val="005E4215"/>
    <w:rsid w:val="006072A4"/>
    <w:rsid w:val="006374E9"/>
    <w:rsid w:val="006427E4"/>
    <w:rsid w:val="00654127"/>
    <w:rsid w:val="00655FEB"/>
    <w:rsid w:val="00670467"/>
    <w:rsid w:val="00697BF1"/>
    <w:rsid w:val="006F6BBD"/>
    <w:rsid w:val="007038CE"/>
    <w:rsid w:val="007106F0"/>
    <w:rsid w:val="00740C9A"/>
    <w:rsid w:val="0075040C"/>
    <w:rsid w:val="00772DFE"/>
    <w:rsid w:val="007A0A41"/>
    <w:rsid w:val="007A324C"/>
    <w:rsid w:val="007A716F"/>
    <w:rsid w:val="007C050F"/>
    <w:rsid w:val="007E0794"/>
    <w:rsid w:val="007F7538"/>
    <w:rsid w:val="007F7976"/>
    <w:rsid w:val="0086538D"/>
    <w:rsid w:val="008A379D"/>
    <w:rsid w:val="008D4FDC"/>
    <w:rsid w:val="008D7BAC"/>
    <w:rsid w:val="008E16F3"/>
    <w:rsid w:val="0094443A"/>
    <w:rsid w:val="0095618B"/>
    <w:rsid w:val="00A25763"/>
    <w:rsid w:val="00A41B9C"/>
    <w:rsid w:val="00A43EA9"/>
    <w:rsid w:val="00A56043"/>
    <w:rsid w:val="00A60028"/>
    <w:rsid w:val="00A70422"/>
    <w:rsid w:val="00A72B72"/>
    <w:rsid w:val="00A83A1C"/>
    <w:rsid w:val="00AA1155"/>
    <w:rsid w:val="00AB089C"/>
    <w:rsid w:val="00B04B3C"/>
    <w:rsid w:val="00B137D6"/>
    <w:rsid w:val="00B41181"/>
    <w:rsid w:val="00B54339"/>
    <w:rsid w:val="00B617F9"/>
    <w:rsid w:val="00B61D0D"/>
    <w:rsid w:val="00B70B25"/>
    <w:rsid w:val="00B92F25"/>
    <w:rsid w:val="00B94A78"/>
    <w:rsid w:val="00BA58CF"/>
    <w:rsid w:val="00BF533A"/>
    <w:rsid w:val="00C97967"/>
    <w:rsid w:val="00CA78D9"/>
    <w:rsid w:val="00CB11DB"/>
    <w:rsid w:val="00CC2D80"/>
    <w:rsid w:val="00CD0AF0"/>
    <w:rsid w:val="00CD7344"/>
    <w:rsid w:val="00CD7378"/>
    <w:rsid w:val="00D5233F"/>
    <w:rsid w:val="00D80C1F"/>
    <w:rsid w:val="00DA3F11"/>
    <w:rsid w:val="00DD5D11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223E7"/>
    <w:rsid w:val="00F40CD6"/>
    <w:rsid w:val="00F5055A"/>
    <w:rsid w:val="00F90E87"/>
    <w:rsid w:val="00F97471"/>
    <w:rsid w:val="00FB2382"/>
    <w:rsid w:val="150E3B19"/>
    <w:rsid w:val="19AB0C30"/>
    <w:rsid w:val="20FD269F"/>
    <w:rsid w:val="27AC3CEC"/>
    <w:rsid w:val="36B2E0CA"/>
    <w:rsid w:val="37CDF25A"/>
    <w:rsid w:val="49586821"/>
    <w:rsid w:val="4D3BADD3"/>
    <w:rsid w:val="55C34843"/>
    <w:rsid w:val="60305506"/>
    <w:rsid w:val="6889FFC7"/>
    <w:rsid w:val="6F88479B"/>
    <w:rsid w:val="7089D645"/>
    <w:rsid w:val="77A6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8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1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5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10A3A0-4430-42F4-9E54-896035CB1B8B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2.xml><?xml version="1.0" encoding="utf-8"?>
<ds:datastoreItem xmlns:ds="http://schemas.openxmlformats.org/officeDocument/2006/customXml" ds:itemID="{920E3472-61A5-4AE1-A689-FD9111E82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E084D1-F1CF-4DDE-A82A-1E68F94DDD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27</Words>
  <Characters>2437</Characters>
  <Application>Microsoft Office Word</Application>
  <DocSecurity>0</DocSecurity>
  <Lines>20</Lines>
  <Paragraphs>5</Paragraphs>
  <ScaleCrop>false</ScaleCrop>
  <Company>Microsoft Corporation</Company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faiz suanda</cp:lastModifiedBy>
  <cp:revision>8</cp:revision>
  <cp:lastPrinted>2020-11-04T03:42:00Z</cp:lastPrinted>
  <dcterms:created xsi:type="dcterms:W3CDTF">2025-07-08T13:57:00Z</dcterms:created>
  <dcterms:modified xsi:type="dcterms:W3CDTF">2025-07-17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DFE9479034F0924BB3672FE26430BF78</vt:lpwstr>
  </property>
  <property fmtid="{D5CDD505-2E9C-101B-9397-08002B2CF9AE}" pid="23" name="MediaServiceImageTags">
    <vt:lpwstr/>
  </property>
</Properties>
</file>